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1" w:name="cover-letter"/>
    <w:p>
      <w:pPr>
        <w:pStyle w:val="Heading1"/>
      </w:pPr>
      <w:r>
        <w:t xml:space="preserve">Cover Letter</w:t>
      </w:r>
    </w:p>
    <w:p>
      <w:pPr>
        <w:pStyle w:val="FirstParagraph"/>
      </w:pPr>
      <w:r>
        <w:rPr>
          <w:bCs/>
          <w:b/>
        </w:rPr>
        <w:t xml:space="preserve">John Doe</w:t>
      </w:r>
      <w:r>
        <w:br/>
      </w:r>
      <w:r>
        <w:t xml:space="preserve">Vancouver, BC, Canada</w:t>
      </w:r>
      <w:r>
        <w:br/>
      </w:r>
      <w:r>
        <w:t xml:space="preserve">+1 (555) 123-4567</w:t>
      </w:r>
      <w:r>
        <w:br/>
      </w:r>
      <w:r>
        <w:t xml:space="preserve">john.doe@email.com</w:t>
      </w:r>
      <w:r>
        <w:br/>
      </w:r>
      <w:r>
        <w:t xml:space="preserve">www.johndoeportfolio.com</w:t>
      </w:r>
    </w:p>
    <w:p>
      <w:pPr>
        <w:pStyle w:val="BodyText"/>
      </w:pPr>
      <w:r>
        <w:t xml:space="preserve">April 5, 2024</w:t>
      </w:r>
    </w:p>
    <w:p>
      <w:pPr>
        <w:pStyle w:val="BodyText"/>
      </w:pPr>
      <w:r>
        <w:rPr>
          <w:bCs/>
          <w:b/>
        </w:rPr>
        <w:t xml:space="preserve">Recruitment Team</w:t>
      </w:r>
      <w:r>
        <w:br/>
      </w:r>
      <w:r>
        <w:t xml:space="preserve">[Company Name]</w:t>
      </w:r>
      <w:r>
        <w:br/>
      </w:r>
      <w:r>
        <w:t xml:space="preserve">[Company Address]</w:t>
      </w:r>
      <w:r>
        <w:br/>
      </w:r>
      <w:r>
        <w:t xml:space="preserve">Vancouver, BC, Canada</w:t>
      </w:r>
    </w:p>
    <w:bookmarkStart w:id="20" w:name="dear-hiring-team"/>
    <w:p>
      <w:pPr>
        <w:pStyle w:val="Heading2"/>
      </w:pPr>
      <w:r>
        <w:t xml:space="preserve">Dear Hiring Team,</w:t>
      </w:r>
    </w:p>
    <w:p>
      <w:pPr>
        <w:pStyle w:val="FirstParagraph"/>
      </w:pPr>
      <w:r>
        <w:t xml:space="preserve">I am writing to express my enthusiastic interest in the UX UI Designer position at [Company Name] in Canada Vancouver. As a dedicated and creative professional with over five years of experience designing intuitive digital experiences, I am eager to contribute my skills and passion for user-centered design to a forward-thinking organization like yours. The opportunity to work within Canada’s vibrant tech ecosystem, particularly in Vancouver—a city renowned for its innovation and diversity—resonates deeply with my career aspirations.</w:t>
      </w:r>
    </w:p>
    <w:p>
      <w:pPr>
        <w:pStyle w:val="BodyText"/>
      </w:pPr>
      <w:r>
        <w:t xml:space="preserve">As a UX UI Designer, I have consistently focused on bridging the gap between technology and human needs. My work spans the entire design lifecycle, from conducting user research and creating personas to prototyping wireframes and iterating based on feedback. In my current role at [Current Company], I led a project that redesigned an e-commerce platform’s checkout process, resulting in a 25% increase in user conversion rates. This achievement underscores my ability to translate complex problems into elegant solutions while aligning with business goals—a skill I believe is critical for success in the Canadian tech landscape.</w:t>
      </w:r>
    </w:p>
    <w:p>
      <w:pPr>
        <w:pStyle w:val="BodyText"/>
      </w:pPr>
      <w:r>
        <w:t xml:space="preserve">What draws me to Canada Vancouver is not only its thriving startup culture but also its commitment to inclusivity and sustainability. The city’s diverse population and collaborative work environment provide a unique backdrop for designing products that cater to a wide range of users. I have always been inspired by the way Canadian companies prioritize accessibility, ethical design, and user empowerment—values that align closely with my own professional philosophy. Whether it’s developing mobile applications for local communities or crafting digital tools that support environmental initiatives, I thrive in environments where design has a meaningful impact.</w:t>
      </w:r>
    </w:p>
    <w:p>
      <w:pPr>
        <w:pStyle w:val="BodyText"/>
      </w:pPr>
      <w:r>
        <w:t xml:space="preserve">My expertise as a UX UI Designer is rooted in both technical proficiency and creative problem-solving. I am fluent in industry-standard tools such as Figma, Sketch, and Adobe XD, and I have experience working with cross-functional teams to deliver seamless user experiences. For instance, while collaborating with developers at [Previous Company], I implemented responsive design principles that ensured a consistent interface across devices—a feature that received positive feedback from users in Canada’s mobile-first market. Additionally, my background in user testing and analytics has enabled me to identify pain points and refine interactions, ensuring that every design decision is data-driven and user-focused.</w:t>
      </w:r>
    </w:p>
    <w:p>
      <w:pPr>
        <w:pStyle w:val="BodyText"/>
      </w:pPr>
      <w:r>
        <w:t xml:space="preserve">In Canada Vancouver, the UX/UI design community is both dynamic and supportive. I have actively participated in local meetups and online forums where professionals share insights on emerging trends, such as AI-driven personalization and voice interface design. These experiences have not only kept me abreast of industry advancements but also reinforced my belief that collaboration is key to innovation. I am particularly excited about the opportunity to contribute to [Company Name]’s mission, whether it’s through enhancing product usability or fostering a culture of continuous improvement.</w:t>
      </w:r>
    </w:p>
    <w:p>
      <w:pPr>
        <w:pStyle w:val="BodyText"/>
      </w:pPr>
      <w:r>
        <w:t xml:space="preserve">What sets me apart as a UX UI Designer is my ability to balance creativity with strategic thinking. I approach each project by first understanding the user’s journey and then aligning it with the client’s objectives. For example, in a recent project focused on a healthcare app, I conducted interviews with patients and caregivers to uncover unmet needs, which informed the design of a more intuitive navigation system. This user-centric approach not only improved satisfaction scores but also reduced support requests by 40%. I am confident that my ability to empathize with users while delivering scalable solutions will add value to your team.</w:t>
      </w:r>
    </w:p>
    <w:p>
      <w:pPr>
        <w:pStyle w:val="BodyText"/>
      </w:pPr>
      <w:r>
        <w:t xml:space="preserve">Finally, I am deeply committed to professional growth and lifelong learning. I regularly attend workshops on design thinking and accessibility standards, and I have completed certifications in UX research methods through [Relevant Platform]. In Canada Vancouver, where the demand for skilled designers is growing rapidly, I see this role as an opportunity to contribute my expertise while continuing to evolve as a designer. I am particularly interested in exploring how emerging technologies like AR/VR can be integrated into user experiences in ways that are both innovative and accessible.</w:t>
      </w:r>
    </w:p>
    <w:p>
      <w:pPr>
        <w:pStyle w:val="BodyText"/>
      </w:pPr>
      <w:r>
        <w:t xml:space="preserve">Thank you for considering my application. I would welcome the chance to discuss how my background, skills, and passion for UX/UI design align with the goals of [Company Name]. I am available at your convenience for an interview and can be reached at +1 (555) 123-4567 or via email at john.doe@email.com. I look forward to the possibility of contributing to a team that values creativity, collaboration, and the power of design to transform lives.</w:t>
      </w:r>
    </w:p>
    <w:p>
      <w:pPr>
        <w:pStyle w:val="BodyText"/>
      </w:pPr>
      <w:r>
        <w:t xml:space="preserve">Sincerely,</w:t>
      </w:r>
      <w:r>
        <w:br/>
      </w:r>
      <w:r>
        <w:t xml:space="preserve">John Doe</w:t>
      </w:r>
      <w:r>
        <w:br/>
      </w:r>
      <w:r>
        <w:t xml:space="preserve">UX UI Design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dc:language>en</dc:language>
  <cp:keywords/>
  <dcterms:created xsi:type="dcterms:W3CDTF">2026-07-23T09:32:58Z</dcterms:created>
  <dcterms:modified xsi:type="dcterms:W3CDTF">2026-07-23T09:32:58Z</dcterms:modified>
</cp:coreProperties>
</file>

<file path=docProps/custom.xml><?xml version="1.0" encoding="utf-8"?>
<Properties xmlns="http://schemas.openxmlformats.org/officeDocument/2006/custom-properties" xmlns:vt="http://schemas.openxmlformats.org/officeDocument/2006/docPropsVTypes"/>
</file>